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italiano-italian"/>
      <w:bookmarkEnd w:id="21"/>
      <w:r>
        <w:t xml:space="preserve">Italiano / Italian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Italian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Italian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Italian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Italian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Italian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1b0ccf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